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China</w:t>
      </w:r>
      <w:r>
        <w:t xml:space="preserve"> </w:t>
      </w:r>
      <w:r>
        <w:t xml:space="preserve">Shanghai</w:t>
      </w:r>
    </w:p>
    <w:bookmarkStart w:id="20" w:name="X131070af932892f967553adc15c99f49d727e97"/>
    <w:p>
      <w:pPr>
        <w:pStyle w:val="Heading1"/>
      </w:pPr>
      <w:r>
        <w:t xml:space="preserve">Cover Letter for Baker Position in China Shanghai</w:t>
      </w:r>
    </w:p>
    <w:p>
      <w:pPr>
        <w:pStyle w:val="FirstParagraph"/>
      </w:pPr>
      <w:r>
        <w:t xml:space="preserve">Dear Hiring Manager,</w:t>
      </w:r>
    </w:p>
    <w:p>
      <w:pPr>
        <w:pStyle w:val="BodyText"/>
      </w:pPr>
      <w:r>
        <w:t xml:space="preserve">I am thrilled to apply for the Baker position at your esteemed establishment in China Shanghai. With a deep passion for crafting exceptional baked goods and a proven track record of excellence in the culinary arts, I am eager to bring my skills, creativity, and dedication to your team. As someone who thrives in dynamic environments like Shanghai—a city renowned for its vibrant food culture and innovative spirit—I am confident that my expertise as a Baker will align seamlessly with your goals.</w:t>
      </w:r>
    </w:p>
    <w:p>
      <w:pPr>
        <w:pStyle w:val="BodyText"/>
      </w:pPr>
      <w:r>
        <w:t xml:space="preserve">As a professional Baker, I have spent years refining my craft, mastering techniques from traditional European pastries to contemporary fusion creations. My journey began in [insert previous workplace or training institution], where I developed a strong foundation in baking fundamentals, including bread-making, pastry artistry, and ingredient sourcing. Over the years, I have honed my ability to balance precision with creativity, ensuring that every product not only meets high standards but also exceeds customer expectations. Whether it’s crafting delicate macarons or perfecting the rise of a sourdough loaf, I approach each task with meticulous attention to detail and a commitment to quality.</w:t>
      </w:r>
    </w:p>
    <w:p>
      <w:pPr>
        <w:pStyle w:val="BodyText"/>
      </w:pPr>
      <w:r>
        <w:t xml:space="preserve">What sets me apart is my ability to adapt and innovate, especially in culturally rich environments like China Shanghai. The city’s unique blend of traditional Chinese flavors and global influences has always fascinated me, and I am excited about the opportunity to contribute my skills while embracing the local culinary landscape. In Shanghai, where the demand for artisanal baked goods is growing rapidly, I aim to bring a fresh perspective that bridges international techniques with local tastes. For instance, I have explored how ingredients like matcha, red bean, and lotus seed paste can be integrated into classic European recipes to create something truly distinctive. This adaptability is a key strength of mine as a Baker, and I am eager to collaborate with your team to develop offerings that resonate with Shanghai’s diverse clientele.</w:t>
      </w:r>
    </w:p>
    <w:p>
      <w:pPr>
        <w:pStyle w:val="BodyText"/>
      </w:pPr>
      <w:r>
        <w:t xml:space="preserve">Working in China Shanghai would allow me to immerse myself in a city where food is not just sustenance but an art form. The bustling streets of Shanghai are alive with flavors, from the aromatic street vendors of Nanjing Road to the elegant patisseries of Xintiandi. This environment has always inspired me to push boundaries and experiment with new ideas. As a Baker, I believe that innovation thrives when there is a deep respect for tradition—and Shanghai embodies this perfectly. I am particularly drawn to the city’s thriving café culture and its growing emphasis on quality, sustainability, and authenticity in food production. I would be honored to contribute my expertise to a bakery that shares these values.</w:t>
      </w:r>
    </w:p>
    <w:p>
      <w:pPr>
        <w:pStyle w:val="BodyText"/>
      </w:pPr>
      <w:r>
        <w:t xml:space="preserve">My professional experience has equipped me with the skills necessary to succeed in a fast-paced, high-energy setting like Shanghai. I have worked in both small artisanal bakeries and larger commercial kitchens, where I learned the importance of teamwork, time management, and consistency. For example, during my tenure at [previous workplace], I led a team of bakers to increase daily production by 20% while maintaining the same high standards of quality. This experience taught me how to balance creativity with efficiency—a skill that is crucial in a city where customer expectations are both high and ever-evolving.</w:t>
      </w:r>
    </w:p>
    <w:p>
      <w:pPr>
        <w:pStyle w:val="BodyText"/>
      </w:pPr>
      <w:r>
        <w:t xml:space="preserve">Moreover, I am deeply committed to understanding the cultural nuances of the communities I serve. In China, baking is not just about the final product but also about the stories and traditions behind each recipe. I have taken steps to learn more about Chinese culinary customs, including the significance of ingredients like yuzu, lotus root, and black sesame in local desserts. This knowledge allows me to approach my work with cultural sensitivity and a desire to create something that feels both familiar and exciting for Shanghai’s residents.</w:t>
      </w:r>
    </w:p>
    <w:p>
      <w:pPr>
        <w:pStyle w:val="BodyText"/>
      </w:pPr>
      <w:r>
        <w:t xml:space="preserve">What excites me most about this opportunity is the chance to be part of a team that values innovation, quality, and community. I have always believed that a Baker’s role extends beyond the kitchen—it involves building relationships with customers, collaborating with other chefs, and contributing to the local food ecosystem. In Shanghai, where the demand for artisanal baked goods is on the rise, I see this as an ideal platform to grow both professionally and personally. I am eager to bring my passion for baking to your establishment and help create a space where tradition meets innovation.</w:t>
      </w:r>
    </w:p>
    <w:p>
      <w:pPr>
        <w:pStyle w:val="BodyText"/>
      </w:pPr>
      <w:r>
        <w:t xml:space="preserve">Thank you for considering my application. I would be delighted to discuss how my background, skills, and enthusiasm align with the vision of your bakery in China Shanghai. Please feel free to contact me at [your phone number] or [your email address] at your earliest convenience. I look forward to the possibility of contributing to your team and helping shape the future of baking in this incredible city.</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 Baker position in China Shanghai, emphasizing the unique opportunities and challenges of working in one of the world's most dynamic culinary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in China Shanghai</dc:title>
  <dc:creator/>
  <dc:language>en</dc:language>
  <cp:keywords/>
  <dcterms:created xsi:type="dcterms:W3CDTF">2026-07-23T01:01:05Z</dcterms:created>
  <dcterms:modified xsi:type="dcterms:W3CDTF">2026-07-23T01:01:05Z</dcterms:modified>
</cp:coreProperties>
</file>

<file path=docProps/custom.xml><?xml version="1.0" encoding="utf-8"?>
<Properties xmlns="http://schemas.openxmlformats.org/officeDocument/2006/custom-properties" xmlns:vt="http://schemas.openxmlformats.org/officeDocument/2006/docPropsVTypes"/>
</file>